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56D12D" w14:textId="068187E6" w:rsidR="00DE0616" w:rsidRDefault="00DE0616" w:rsidP="00BD4888">
      <w:pPr>
        <w:spacing w:line="276" w:lineRule="auto"/>
        <w:jc w:val="left"/>
      </w:pPr>
      <w:r>
        <w:t>Brooke Russell</w:t>
      </w:r>
    </w:p>
    <w:p w14:paraId="5CA379B9" w14:textId="3247464B" w:rsidR="00DE0616" w:rsidRDefault="00DE0616" w:rsidP="00DE0616">
      <w:pPr>
        <w:spacing w:line="276" w:lineRule="auto"/>
      </w:pPr>
      <w:r>
        <w:t>Problem Set One</w:t>
      </w:r>
    </w:p>
    <w:p w14:paraId="6555867E" w14:textId="77777777" w:rsidR="00801A44" w:rsidRDefault="00801A44" w:rsidP="00DE0616">
      <w:pPr>
        <w:spacing w:line="276" w:lineRule="auto"/>
      </w:pPr>
      <w:bookmarkStart w:id="0" w:name="_GoBack"/>
      <w:bookmarkEnd w:id="0"/>
    </w:p>
    <w:p w14:paraId="0A770DC2" w14:textId="55B131F1" w:rsidR="002D6390" w:rsidRDefault="00071451" w:rsidP="00BD4888">
      <w:pPr>
        <w:pStyle w:val="ListParagraph"/>
        <w:numPr>
          <w:ilvl w:val="0"/>
          <w:numId w:val="1"/>
        </w:numPr>
        <w:spacing w:line="276" w:lineRule="auto"/>
        <w:jc w:val="left"/>
      </w:pPr>
      <w:r w:rsidRPr="000B6656">
        <w:t>Naur is essentially describing the difference</w:t>
      </w:r>
      <w:r w:rsidR="002D6390" w:rsidRPr="000B6656">
        <w:t xml:space="preserve"> between data and information. </w:t>
      </w:r>
      <w:r w:rsidRPr="000B6656">
        <w:t>Data just refers to the raw numbers, figures, or facts, whereas in</w:t>
      </w:r>
      <w:r w:rsidR="000B6656" w:rsidRPr="000B6656">
        <w:t xml:space="preserve">formation conveys their meaning. </w:t>
      </w:r>
      <w:r w:rsidRPr="000B6656">
        <w:t>One can be able to manipulate data fields, tables, etc. without understanding what they mean or why and particular dat</w:t>
      </w:r>
      <w:r w:rsidR="002D6390" w:rsidRPr="000B6656">
        <w:t xml:space="preserve">a relationships are important. </w:t>
      </w:r>
      <w:r w:rsidRPr="000B6656">
        <w:t>The problem with this view</w:t>
      </w:r>
      <w:r w:rsidR="00B55863" w:rsidRPr="000B6656">
        <w:t xml:space="preserve"> </w:t>
      </w:r>
      <w:r w:rsidRPr="000B6656">
        <w:t xml:space="preserve">is that data is essentially useless without interpretation.  </w:t>
      </w:r>
    </w:p>
    <w:p w14:paraId="022971BC" w14:textId="77777777" w:rsidR="000B6656" w:rsidRPr="000B6656" w:rsidRDefault="000B6656" w:rsidP="00BD4888">
      <w:pPr>
        <w:pStyle w:val="ListParagraph"/>
        <w:spacing w:line="276" w:lineRule="auto"/>
        <w:jc w:val="left"/>
      </w:pPr>
    </w:p>
    <w:p w14:paraId="145771EB" w14:textId="40907D73" w:rsidR="002D6390" w:rsidRDefault="00071451" w:rsidP="00BD4888">
      <w:pPr>
        <w:pStyle w:val="ListParagraph"/>
        <w:numPr>
          <w:ilvl w:val="0"/>
          <w:numId w:val="1"/>
        </w:numPr>
        <w:spacing w:line="276" w:lineRule="auto"/>
        <w:jc w:val="left"/>
      </w:pPr>
      <w:r w:rsidRPr="000B6656">
        <w:t>The Jour</w:t>
      </w:r>
      <w:r w:rsidR="000B6656" w:rsidRPr="000B6656">
        <w:t>nal of Data Science</w:t>
      </w:r>
      <w:r w:rsidRPr="000B6656">
        <w:t xml:space="preserve"> makes a point of defining data science as inclusive of data applications.</w:t>
      </w:r>
      <w:r w:rsidR="002D6390" w:rsidRPr="000B6656">
        <w:t xml:space="preserve"> </w:t>
      </w:r>
      <w:r w:rsidR="00B55863" w:rsidRPr="000B6656">
        <w:t>Both the Data Science Journal and the National Science Foundation do the same, albeit with s</w:t>
      </w:r>
      <w:r w:rsidR="000B6656" w:rsidRPr="000B6656">
        <w:t xml:space="preserve">lightly different terminology. </w:t>
      </w:r>
      <w:r w:rsidR="00B55863" w:rsidRPr="000B6656">
        <w:t xml:space="preserve">What all three have in common is that they either explicitly or implicitly view data science as an </w:t>
      </w:r>
      <w:r w:rsidR="00B55863" w:rsidRPr="000B6656">
        <w:rPr>
          <w:iCs/>
        </w:rPr>
        <w:t>applied</w:t>
      </w:r>
      <w:r w:rsidR="00B55863" w:rsidRPr="000B6656">
        <w:t xml:space="preserve"> field.</w:t>
      </w:r>
      <w:r w:rsidRPr="000B6656">
        <w:t xml:space="preserve"> </w:t>
      </w:r>
      <w:r w:rsidR="00B55863" w:rsidRPr="000B6656">
        <w:t>Tuke</w:t>
      </w:r>
      <w:r w:rsidR="000B6656" w:rsidRPr="000B6656">
        <w:t>y’s definition of data analysis (</w:t>
      </w:r>
      <w:r w:rsidR="00B55863" w:rsidRPr="000B6656">
        <w:t>putting it into the categ</w:t>
      </w:r>
      <w:r w:rsidR="000B6656" w:rsidRPr="000B6656">
        <w:t xml:space="preserve">ory of science rather than math) </w:t>
      </w:r>
      <w:r w:rsidR="00B55863" w:rsidRPr="000B6656">
        <w:t>implies that there is something demonstrative about it, which also draws attention to the practical and usable aspects of data science rather than the raw, statistical manipulation of figures (which he rightly points out is a mathematical</w:t>
      </w:r>
      <w:r w:rsidR="002D6390" w:rsidRPr="000B6656">
        <w:t xml:space="preserve">, not scientific, enterprise). </w:t>
      </w:r>
      <w:r w:rsidR="00B55863" w:rsidRPr="000B6656">
        <w:t>Naur’s definition of data, on the other hand, is more focused on data statistically or mathematically speaking, without significant attention or devotion to its applicability.</w:t>
      </w:r>
    </w:p>
    <w:p w14:paraId="0AFCDB51" w14:textId="77777777" w:rsidR="000B6656" w:rsidRPr="000B6656" w:rsidRDefault="000B6656" w:rsidP="00BD4888">
      <w:pPr>
        <w:spacing w:line="276" w:lineRule="auto"/>
        <w:jc w:val="left"/>
      </w:pPr>
    </w:p>
    <w:p w14:paraId="481BAB43" w14:textId="43C7B1DA" w:rsidR="00221298" w:rsidRDefault="00B55863" w:rsidP="00BD4888">
      <w:pPr>
        <w:pStyle w:val="ListParagraph"/>
        <w:numPr>
          <w:ilvl w:val="0"/>
          <w:numId w:val="1"/>
        </w:numPr>
        <w:spacing w:line="276" w:lineRule="auto"/>
        <w:jc w:val="left"/>
      </w:pPr>
      <w:r w:rsidRPr="000B6656">
        <w:t>The first reason for the growth of d</w:t>
      </w:r>
      <w:r w:rsidR="002D6390" w:rsidRPr="000B6656">
        <w:t xml:space="preserve">ata is the Internet of Things. </w:t>
      </w:r>
      <w:r w:rsidRPr="000B6656">
        <w:t>Constant connectivity between devices all collecting high volumes of highly penetrative data simply did not exist before the interconnectivity of smartphones, PCs, networks, etc., all of which feed into each other</w:t>
      </w:r>
      <w:r w:rsidR="000B6656" w:rsidRPr="000B6656">
        <w:t xml:space="preserve">. </w:t>
      </w:r>
      <w:r w:rsidRPr="000B6656">
        <w:t>The second driver is the monetization of data; firms see data as an asset, and are therefore highly incentivized to develop new products, services, etc. to capture and analyze it. Thirdly, we have the b</w:t>
      </w:r>
      <w:r w:rsidR="002D6390" w:rsidRPr="000B6656">
        <w:t xml:space="preserve">usiness world’s need for data. </w:t>
      </w:r>
      <w:r w:rsidRPr="000B6656">
        <w:t xml:space="preserve">As data becomes more popular, businesses realize that it is needed for marketing and </w:t>
      </w:r>
      <w:r w:rsidR="000B6656" w:rsidRPr="000B6656">
        <w:t xml:space="preserve">decision making. </w:t>
      </w:r>
      <w:r w:rsidRPr="000B6656">
        <w:t xml:space="preserve">This makes </w:t>
      </w:r>
      <w:r w:rsidR="00B02733" w:rsidRPr="000B6656">
        <w:t xml:space="preserve">the use of data absolutely essential for any business </w:t>
      </w:r>
      <w:r w:rsidR="008362E8" w:rsidRPr="000B6656">
        <w:t>that</w:t>
      </w:r>
      <w:r w:rsidR="00B02733" w:rsidRPr="000B6656">
        <w:t xml:space="preserve"> wants to capture a competitive advantage.</w:t>
      </w:r>
    </w:p>
    <w:p w14:paraId="51BB9A77" w14:textId="77777777" w:rsidR="000B6656" w:rsidRPr="000B6656" w:rsidRDefault="000B6656" w:rsidP="00BD4888">
      <w:pPr>
        <w:spacing w:line="276" w:lineRule="auto"/>
        <w:jc w:val="left"/>
      </w:pPr>
    </w:p>
    <w:p w14:paraId="4479EB3C" w14:textId="09EF22A9" w:rsidR="00BD4888" w:rsidRDefault="00BD4888" w:rsidP="00BD4888">
      <w:pPr>
        <w:pStyle w:val="ListParagraph"/>
        <w:numPr>
          <w:ilvl w:val="0"/>
          <w:numId w:val="1"/>
        </w:numPr>
        <w:spacing w:line="276" w:lineRule="auto"/>
        <w:jc w:val="left"/>
      </w:pPr>
      <w:r>
        <w:t xml:space="preserve">In order to navigate to (A) root, (B) home, and (C) parent directories, </w:t>
      </w:r>
      <w:r>
        <w:t xml:space="preserve">a user would </w:t>
      </w:r>
      <w:r>
        <w:t>execute the following commands: A. cd /</w:t>
      </w:r>
      <w:r>
        <w:t xml:space="preserve">  </w:t>
      </w:r>
      <w:r>
        <w:t>B. cd ~</w:t>
      </w:r>
      <w:r>
        <w:t xml:space="preserve"> </w:t>
      </w:r>
      <w:r>
        <w:t xml:space="preserve"> C. cd ..</w:t>
      </w:r>
    </w:p>
    <w:p w14:paraId="144241BA" w14:textId="77777777" w:rsidR="00BD4888" w:rsidRDefault="00BD4888" w:rsidP="00BD4888">
      <w:pPr>
        <w:pStyle w:val="ListParagraph"/>
        <w:spacing w:line="276" w:lineRule="auto"/>
        <w:jc w:val="left"/>
      </w:pPr>
      <w:r>
        <w:t xml:space="preserve">It is important to have shortcuts to these directories so that users always have a reference point that is easy to remember when navigating their computer’s file structure. </w:t>
      </w:r>
    </w:p>
    <w:p w14:paraId="0277CF47" w14:textId="77777777" w:rsidR="00BD4888" w:rsidRDefault="00BD4888" w:rsidP="00BD4888">
      <w:pPr>
        <w:pStyle w:val="ListParagraph"/>
        <w:spacing w:line="276" w:lineRule="auto"/>
        <w:jc w:val="left"/>
      </w:pPr>
    </w:p>
    <w:p w14:paraId="69A9DF21" w14:textId="52E3A683" w:rsidR="000B6656" w:rsidRPr="000B6656" w:rsidRDefault="00BD4888" w:rsidP="00BD4888">
      <w:pPr>
        <w:pStyle w:val="ListParagraph"/>
        <w:numPr>
          <w:ilvl w:val="0"/>
          <w:numId w:val="1"/>
        </w:numPr>
        <w:spacing w:line="276" w:lineRule="auto"/>
        <w:jc w:val="left"/>
      </w:pPr>
      <w:r>
        <w:t>These commands will first move into the user’s home directory, create a “problem_set_1” directory there, navigate up to the parent directory, and then print the working directory. It will print the overall user’s directory since the only previous navigation was to the specific user’s home directory: “/Users/”</w:t>
      </w:r>
    </w:p>
    <w:p w14:paraId="69912CAC" w14:textId="4916D072" w:rsidR="00B95E72" w:rsidRPr="000B6656" w:rsidRDefault="00B95E72" w:rsidP="00BD4888">
      <w:pPr>
        <w:spacing w:line="276" w:lineRule="auto"/>
        <w:jc w:val="left"/>
      </w:pPr>
      <w:r w:rsidRPr="000B6656">
        <w:t xml:space="preserve"> </w:t>
      </w:r>
    </w:p>
    <w:sectPr w:rsidR="00B95E72" w:rsidRPr="000B6656" w:rsidSect="008362E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2722F3" w14:textId="77777777" w:rsidR="002E3067" w:rsidRDefault="002E3067" w:rsidP="00071451">
      <w:pPr>
        <w:spacing w:line="240" w:lineRule="auto"/>
      </w:pPr>
      <w:r>
        <w:separator/>
      </w:r>
    </w:p>
  </w:endnote>
  <w:endnote w:type="continuationSeparator" w:id="0">
    <w:p w14:paraId="6697A2FC" w14:textId="77777777" w:rsidR="002E3067" w:rsidRDefault="002E3067" w:rsidP="000714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6D8F31" w14:textId="77777777" w:rsidR="002E3067" w:rsidRDefault="002E3067" w:rsidP="00071451">
      <w:pPr>
        <w:spacing w:line="240" w:lineRule="auto"/>
      </w:pPr>
      <w:r>
        <w:separator/>
      </w:r>
    </w:p>
  </w:footnote>
  <w:footnote w:type="continuationSeparator" w:id="0">
    <w:p w14:paraId="1DB317C6" w14:textId="77777777" w:rsidR="002E3067" w:rsidRDefault="002E3067" w:rsidP="00071451">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2A2F43"/>
    <w:multiLevelType w:val="hybridMultilevel"/>
    <w:tmpl w:val="1688D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yM7M0NzUytTQwMTFU0lEKTi0uzszPAykwrAUAoLbztSwAAAA="/>
  </w:docVars>
  <w:rsids>
    <w:rsidRoot w:val="00071451"/>
    <w:rsid w:val="00000707"/>
    <w:rsid w:val="00005E0C"/>
    <w:rsid w:val="00007982"/>
    <w:rsid w:val="00021A5D"/>
    <w:rsid w:val="0003109C"/>
    <w:rsid w:val="000331B7"/>
    <w:rsid w:val="0003342A"/>
    <w:rsid w:val="0003612A"/>
    <w:rsid w:val="00037E60"/>
    <w:rsid w:val="00040A40"/>
    <w:rsid w:val="0004658A"/>
    <w:rsid w:val="0004767C"/>
    <w:rsid w:val="000509DC"/>
    <w:rsid w:val="000535D1"/>
    <w:rsid w:val="00057125"/>
    <w:rsid w:val="00060C65"/>
    <w:rsid w:val="00061B77"/>
    <w:rsid w:val="00065178"/>
    <w:rsid w:val="000655AD"/>
    <w:rsid w:val="00065E73"/>
    <w:rsid w:val="00071280"/>
    <w:rsid w:val="00071451"/>
    <w:rsid w:val="00071A24"/>
    <w:rsid w:val="00080E61"/>
    <w:rsid w:val="00083A06"/>
    <w:rsid w:val="00085B97"/>
    <w:rsid w:val="00091850"/>
    <w:rsid w:val="00093483"/>
    <w:rsid w:val="00095F1F"/>
    <w:rsid w:val="000B6656"/>
    <w:rsid w:val="000C4B20"/>
    <w:rsid w:val="000C73DF"/>
    <w:rsid w:val="000D22D3"/>
    <w:rsid w:val="000D3089"/>
    <w:rsid w:val="000D39EA"/>
    <w:rsid w:val="000D482B"/>
    <w:rsid w:val="000D4BF2"/>
    <w:rsid w:val="000D6352"/>
    <w:rsid w:val="000E191B"/>
    <w:rsid w:val="000E5369"/>
    <w:rsid w:val="000E7A90"/>
    <w:rsid w:val="000F0B0C"/>
    <w:rsid w:val="00100142"/>
    <w:rsid w:val="001002D5"/>
    <w:rsid w:val="00105931"/>
    <w:rsid w:val="00117E10"/>
    <w:rsid w:val="001219EC"/>
    <w:rsid w:val="0012382D"/>
    <w:rsid w:val="00130710"/>
    <w:rsid w:val="0014582F"/>
    <w:rsid w:val="001621A6"/>
    <w:rsid w:val="00177018"/>
    <w:rsid w:val="001929A2"/>
    <w:rsid w:val="00195EFC"/>
    <w:rsid w:val="001A03AA"/>
    <w:rsid w:val="001A79BA"/>
    <w:rsid w:val="001B0FED"/>
    <w:rsid w:val="001B1C68"/>
    <w:rsid w:val="001C4B59"/>
    <w:rsid w:val="001D758D"/>
    <w:rsid w:val="001D7A34"/>
    <w:rsid w:val="001E2A6A"/>
    <w:rsid w:val="001E575F"/>
    <w:rsid w:val="001E6DCA"/>
    <w:rsid w:val="001F166A"/>
    <w:rsid w:val="001F1753"/>
    <w:rsid w:val="001F4D15"/>
    <w:rsid w:val="001F520B"/>
    <w:rsid w:val="00213934"/>
    <w:rsid w:val="00215AFA"/>
    <w:rsid w:val="00217B28"/>
    <w:rsid w:val="00221298"/>
    <w:rsid w:val="00222796"/>
    <w:rsid w:val="00223D7E"/>
    <w:rsid w:val="00225276"/>
    <w:rsid w:val="002277D0"/>
    <w:rsid w:val="00230419"/>
    <w:rsid w:val="00230CFF"/>
    <w:rsid w:val="00241087"/>
    <w:rsid w:val="00244FFB"/>
    <w:rsid w:val="00245EBF"/>
    <w:rsid w:val="00247720"/>
    <w:rsid w:val="0025048E"/>
    <w:rsid w:val="00253E3D"/>
    <w:rsid w:val="0025666B"/>
    <w:rsid w:val="002632F3"/>
    <w:rsid w:val="00267BEC"/>
    <w:rsid w:val="002718ED"/>
    <w:rsid w:val="00275EE3"/>
    <w:rsid w:val="0027769F"/>
    <w:rsid w:val="002805BB"/>
    <w:rsid w:val="00292BB1"/>
    <w:rsid w:val="002942A5"/>
    <w:rsid w:val="002A5524"/>
    <w:rsid w:val="002B1ECD"/>
    <w:rsid w:val="002B7A72"/>
    <w:rsid w:val="002C13BF"/>
    <w:rsid w:val="002C16D7"/>
    <w:rsid w:val="002C46E9"/>
    <w:rsid w:val="002D057E"/>
    <w:rsid w:val="002D0875"/>
    <w:rsid w:val="002D6390"/>
    <w:rsid w:val="002E3067"/>
    <w:rsid w:val="002F0D20"/>
    <w:rsid w:val="002F0DE9"/>
    <w:rsid w:val="002F1BF3"/>
    <w:rsid w:val="002F34F2"/>
    <w:rsid w:val="00300E47"/>
    <w:rsid w:val="003049C8"/>
    <w:rsid w:val="0030547F"/>
    <w:rsid w:val="00314417"/>
    <w:rsid w:val="00317FC3"/>
    <w:rsid w:val="00320C0E"/>
    <w:rsid w:val="00320F18"/>
    <w:rsid w:val="00325E62"/>
    <w:rsid w:val="00340191"/>
    <w:rsid w:val="00340A9E"/>
    <w:rsid w:val="00344703"/>
    <w:rsid w:val="0034497C"/>
    <w:rsid w:val="00364771"/>
    <w:rsid w:val="00364F9E"/>
    <w:rsid w:val="0036611A"/>
    <w:rsid w:val="00374384"/>
    <w:rsid w:val="00382019"/>
    <w:rsid w:val="00383F12"/>
    <w:rsid w:val="00384AB7"/>
    <w:rsid w:val="00390121"/>
    <w:rsid w:val="00391028"/>
    <w:rsid w:val="0039235D"/>
    <w:rsid w:val="003A50AB"/>
    <w:rsid w:val="003A6C5C"/>
    <w:rsid w:val="003B1993"/>
    <w:rsid w:val="003B6400"/>
    <w:rsid w:val="003B6BF3"/>
    <w:rsid w:val="003C74C1"/>
    <w:rsid w:val="003D1BDC"/>
    <w:rsid w:val="003D30B7"/>
    <w:rsid w:val="003D7FF6"/>
    <w:rsid w:val="003E5A70"/>
    <w:rsid w:val="003E74CB"/>
    <w:rsid w:val="003F4BAF"/>
    <w:rsid w:val="003F718B"/>
    <w:rsid w:val="003F71CC"/>
    <w:rsid w:val="00403BEA"/>
    <w:rsid w:val="004055F7"/>
    <w:rsid w:val="004103B5"/>
    <w:rsid w:val="004113B1"/>
    <w:rsid w:val="004142C1"/>
    <w:rsid w:val="00416C6F"/>
    <w:rsid w:val="004218CC"/>
    <w:rsid w:val="004350BB"/>
    <w:rsid w:val="00435528"/>
    <w:rsid w:val="00440560"/>
    <w:rsid w:val="00442D62"/>
    <w:rsid w:val="00443A93"/>
    <w:rsid w:val="00446989"/>
    <w:rsid w:val="00446B04"/>
    <w:rsid w:val="00447BC9"/>
    <w:rsid w:val="004524BD"/>
    <w:rsid w:val="00452F34"/>
    <w:rsid w:val="004548EC"/>
    <w:rsid w:val="00454903"/>
    <w:rsid w:val="00455B3E"/>
    <w:rsid w:val="0046522B"/>
    <w:rsid w:val="00467F32"/>
    <w:rsid w:val="00472FC9"/>
    <w:rsid w:val="00473A63"/>
    <w:rsid w:val="004804E1"/>
    <w:rsid w:val="00491737"/>
    <w:rsid w:val="0049363D"/>
    <w:rsid w:val="00496022"/>
    <w:rsid w:val="004A2F01"/>
    <w:rsid w:val="004B30CE"/>
    <w:rsid w:val="004B6B9D"/>
    <w:rsid w:val="004C2744"/>
    <w:rsid w:val="004C2BD3"/>
    <w:rsid w:val="004D28C8"/>
    <w:rsid w:val="004D688E"/>
    <w:rsid w:val="004D7640"/>
    <w:rsid w:val="004E5FFE"/>
    <w:rsid w:val="004F3119"/>
    <w:rsid w:val="004F3B24"/>
    <w:rsid w:val="004F4844"/>
    <w:rsid w:val="004F60B5"/>
    <w:rsid w:val="004F711E"/>
    <w:rsid w:val="004F78F1"/>
    <w:rsid w:val="00505829"/>
    <w:rsid w:val="00510BA4"/>
    <w:rsid w:val="00513759"/>
    <w:rsid w:val="00521688"/>
    <w:rsid w:val="00525301"/>
    <w:rsid w:val="00531594"/>
    <w:rsid w:val="0053270E"/>
    <w:rsid w:val="005333E3"/>
    <w:rsid w:val="00533D8A"/>
    <w:rsid w:val="00534D5C"/>
    <w:rsid w:val="00536E5F"/>
    <w:rsid w:val="00542E29"/>
    <w:rsid w:val="005445C1"/>
    <w:rsid w:val="0054573C"/>
    <w:rsid w:val="00554F99"/>
    <w:rsid w:val="00570F2C"/>
    <w:rsid w:val="00575CDF"/>
    <w:rsid w:val="005802F4"/>
    <w:rsid w:val="005825EB"/>
    <w:rsid w:val="00584BD0"/>
    <w:rsid w:val="0059363E"/>
    <w:rsid w:val="00595DA0"/>
    <w:rsid w:val="005B37F6"/>
    <w:rsid w:val="005B48D0"/>
    <w:rsid w:val="005D197F"/>
    <w:rsid w:val="005D2C8D"/>
    <w:rsid w:val="005D7A38"/>
    <w:rsid w:val="005E025B"/>
    <w:rsid w:val="005E12BE"/>
    <w:rsid w:val="005E174B"/>
    <w:rsid w:val="005E31F3"/>
    <w:rsid w:val="005E3D06"/>
    <w:rsid w:val="005E545A"/>
    <w:rsid w:val="005E6092"/>
    <w:rsid w:val="005E7E67"/>
    <w:rsid w:val="005F12EE"/>
    <w:rsid w:val="00600DC1"/>
    <w:rsid w:val="00616C51"/>
    <w:rsid w:val="00627C17"/>
    <w:rsid w:val="006322A9"/>
    <w:rsid w:val="00633A21"/>
    <w:rsid w:val="00633F3A"/>
    <w:rsid w:val="006458B0"/>
    <w:rsid w:val="00646369"/>
    <w:rsid w:val="00653242"/>
    <w:rsid w:val="00656658"/>
    <w:rsid w:val="006613D8"/>
    <w:rsid w:val="00670C38"/>
    <w:rsid w:val="00674A01"/>
    <w:rsid w:val="00674CF1"/>
    <w:rsid w:val="00676BEF"/>
    <w:rsid w:val="00680559"/>
    <w:rsid w:val="00683B29"/>
    <w:rsid w:val="00684475"/>
    <w:rsid w:val="006870E1"/>
    <w:rsid w:val="00692044"/>
    <w:rsid w:val="0069606F"/>
    <w:rsid w:val="006A0F71"/>
    <w:rsid w:val="006A4271"/>
    <w:rsid w:val="006A503B"/>
    <w:rsid w:val="006C4BA4"/>
    <w:rsid w:val="006D49C3"/>
    <w:rsid w:val="006D5A14"/>
    <w:rsid w:val="006E6907"/>
    <w:rsid w:val="006E6D76"/>
    <w:rsid w:val="006F0090"/>
    <w:rsid w:val="0070005E"/>
    <w:rsid w:val="007031D4"/>
    <w:rsid w:val="00707320"/>
    <w:rsid w:val="00710523"/>
    <w:rsid w:val="00712A36"/>
    <w:rsid w:val="007158E6"/>
    <w:rsid w:val="00715B2E"/>
    <w:rsid w:val="00717798"/>
    <w:rsid w:val="00720597"/>
    <w:rsid w:val="00726D8A"/>
    <w:rsid w:val="007325AB"/>
    <w:rsid w:val="007332FC"/>
    <w:rsid w:val="00733BDE"/>
    <w:rsid w:val="007365FF"/>
    <w:rsid w:val="00736D63"/>
    <w:rsid w:val="00741850"/>
    <w:rsid w:val="00752760"/>
    <w:rsid w:val="007552D7"/>
    <w:rsid w:val="00780886"/>
    <w:rsid w:val="007933E1"/>
    <w:rsid w:val="007A0921"/>
    <w:rsid w:val="007B6939"/>
    <w:rsid w:val="007C65D2"/>
    <w:rsid w:val="007D268C"/>
    <w:rsid w:val="007E10CF"/>
    <w:rsid w:val="007E2E44"/>
    <w:rsid w:val="007E3FF7"/>
    <w:rsid w:val="007E5517"/>
    <w:rsid w:val="007F1E31"/>
    <w:rsid w:val="007F6909"/>
    <w:rsid w:val="008013DA"/>
    <w:rsid w:val="00801A44"/>
    <w:rsid w:val="00805B11"/>
    <w:rsid w:val="00811CBF"/>
    <w:rsid w:val="00813937"/>
    <w:rsid w:val="008159F0"/>
    <w:rsid w:val="00815E0D"/>
    <w:rsid w:val="0081723A"/>
    <w:rsid w:val="00817D6E"/>
    <w:rsid w:val="008271E8"/>
    <w:rsid w:val="00831C14"/>
    <w:rsid w:val="008362E8"/>
    <w:rsid w:val="0084036E"/>
    <w:rsid w:val="008419A9"/>
    <w:rsid w:val="00847C0A"/>
    <w:rsid w:val="00852F4C"/>
    <w:rsid w:val="008543C3"/>
    <w:rsid w:val="0085773E"/>
    <w:rsid w:val="00857DEF"/>
    <w:rsid w:val="00866276"/>
    <w:rsid w:val="00875AFF"/>
    <w:rsid w:val="008808E5"/>
    <w:rsid w:val="0088334A"/>
    <w:rsid w:val="00893310"/>
    <w:rsid w:val="00894B9D"/>
    <w:rsid w:val="008A4CE7"/>
    <w:rsid w:val="008A7107"/>
    <w:rsid w:val="008A728A"/>
    <w:rsid w:val="008B5D9B"/>
    <w:rsid w:val="008C1BFE"/>
    <w:rsid w:val="008C3652"/>
    <w:rsid w:val="008C70D2"/>
    <w:rsid w:val="008D6579"/>
    <w:rsid w:val="008E2300"/>
    <w:rsid w:val="008E4E7F"/>
    <w:rsid w:val="008F3DDB"/>
    <w:rsid w:val="008F40C1"/>
    <w:rsid w:val="00900AAD"/>
    <w:rsid w:val="00902E1D"/>
    <w:rsid w:val="00906C65"/>
    <w:rsid w:val="00911BA4"/>
    <w:rsid w:val="00914943"/>
    <w:rsid w:val="00915B13"/>
    <w:rsid w:val="009208E0"/>
    <w:rsid w:val="00932255"/>
    <w:rsid w:val="009404F4"/>
    <w:rsid w:val="009422E2"/>
    <w:rsid w:val="00952ECA"/>
    <w:rsid w:val="0095434B"/>
    <w:rsid w:val="009573DC"/>
    <w:rsid w:val="009620B4"/>
    <w:rsid w:val="00962A94"/>
    <w:rsid w:val="00962B44"/>
    <w:rsid w:val="00963955"/>
    <w:rsid w:val="00965A31"/>
    <w:rsid w:val="00966F5C"/>
    <w:rsid w:val="00970B2F"/>
    <w:rsid w:val="00970CD3"/>
    <w:rsid w:val="009720FB"/>
    <w:rsid w:val="00976885"/>
    <w:rsid w:val="00982AB9"/>
    <w:rsid w:val="0098637D"/>
    <w:rsid w:val="00986467"/>
    <w:rsid w:val="00991563"/>
    <w:rsid w:val="009A4BE9"/>
    <w:rsid w:val="009B0988"/>
    <w:rsid w:val="009B1CC6"/>
    <w:rsid w:val="009B5FCD"/>
    <w:rsid w:val="009C1599"/>
    <w:rsid w:val="009D41E1"/>
    <w:rsid w:val="009D53CF"/>
    <w:rsid w:val="009D6FD4"/>
    <w:rsid w:val="009E671E"/>
    <w:rsid w:val="009F2241"/>
    <w:rsid w:val="009F2CAA"/>
    <w:rsid w:val="00A01DF8"/>
    <w:rsid w:val="00A07379"/>
    <w:rsid w:val="00A12910"/>
    <w:rsid w:val="00A15727"/>
    <w:rsid w:val="00A20C83"/>
    <w:rsid w:val="00A31DE6"/>
    <w:rsid w:val="00A34CC2"/>
    <w:rsid w:val="00A4769E"/>
    <w:rsid w:val="00A5030F"/>
    <w:rsid w:val="00A52F25"/>
    <w:rsid w:val="00A54E3C"/>
    <w:rsid w:val="00A60E33"/>
    <w:rsid w:val="00A63953"/>
    <w:rsid w:val="00A66B73"/>
    <w:rsid w:val="00A74214"/>
    <w:rsid w:val="00A800E3"/>
    <w:rsid w:val="00A90091"/>
    <w:rsid w:val="00AA27FF"/>
    <w:rsid w:val="00AA73A6"/>
    <w:rsid w:val="00AB293E"/>
    <w:rsid w:val="00AB3CC8"/>
    <w:rsid w:val="00AB67E5"/>
    <w:rsid w:val="00AB6CCD"/>
    <w:rsid w:val="00AD2C4A"/>
    <w:rsid w:val="00AD7ECB"/>
    <w:rsid w:val="00AE5ECC"/>
    <w:rsid w:val="00AF42E9"/>
    <w:rsid w:val="00AF5A53"/>
    <w:rsid w:val="00B01AFD"/>
    <w:rsid w:val="00B02733"/>
    <w:rsid w:val="00B03689"/>
    <w:rsid w:val="00B05255"/>
    <w:rsid w:val="00B25E84"/>
    <w:rsid w:val="00B356C4"/>
    <w:rsid w:val="00B4099F"/>
    <w:rsid w:val="00B40FB5"/>
    <w:rsid w:val="00B45C07"/>
    <w:rsid w:val="00B4699F"/>
    <w:rsid w:val="00B4722B"/>
    <w:rsid w:val="00B51E94"/>
    <w:rsid w:val="00B52446"/>
    <w:rsid w:val="00B53020"/>
    <w:rsid w:val="00B54959"/>
    <w:rsid w:val="00B55863"/>
    <w:rsid w:val="00B67095"/>
    <w:rsid w:val="00B703D0"/>
    <w:rsid w:val="00B7228B"/>
    <w:rsid w:val="00B75C63"/>
    <w:rsid w:val="00B7692D"/>
    <w:rsid w:val="00B805E1"/>
    <w:rsid w:val="00B85246"/>
    <w:rsid w:val="00B860D2"/>
    <w:rsid w:val="00B90C21"/>
    <w:rsid w:val="00B95E72"/>
    <w:rsid w:val="00B9692D"/>
    <w:rsid w:val="00BA0166"/>
    <w:rsid w:val="00BA0183"/>
    <w:rsid w:val="00BA30E5"/>
    <w:rsid w:val="00BA3821"/>
    <w:rsid w:val="00BA6A6E"/>
    <w:rsid w:val="00BB06B4"/>
    <w:rsid w:val="00BB1D51"/>
    <w:rsid w:val="00BB64BD"/>
    <w:rsid w:val="00BB6CCD"/>
    <w:rsid w:val="00BC35DE"/>
    <w:rsid w:val="00BC65C1"/>
    <w:rsid w:val="00BD00D1"/>
    <w:rsid w:val="00BD16AE"/>
    <w:rsid w:val="00BD4888"/>
    <w:rsid w:val="00BD4ACB"/>
    <w:rsid w:val="00BE0CF4"/>
    <w:rsid w:val="00BE2BDE"/>
    <w:rsid w:val="00BF3A9F"/>
    <w:rsid w:val="00BF6BCE"/>
    <w:rsid w:val="00C108CA"/>
    <w:rsid w:val="00C1316A"/>
    <w:rsid w:val="00C1687B"/>
    <w:rsid w:val="00C17342"/>
    <w:rsid w:val="00C3016C"/>
    <w:rsid w:val="00C41259"/>
    <w:rsid w:val="00C43FBE"/>
    <w:rsid w:val="00C441E3"/>
    <w:rsid w:val="00C45FEE"/>
    <w:rsid w:val="00C6179D"/>
    <w:rsid w:val="00C62357"/>
    <w:rsid w:val="00C639AB"/>
    <w:rsid w:val="00C7063B"/>
    <w:rsid w:val="00C71C57"/>
    <w:rsid w:val="00C75D3B"/>
    <w:rsid w:val="00C81AF2"/>
    <w:rsid w:val="00C81BE3"/>
    <w:rsid w:val="00C84D7B"/>
    <w:rsid w:val="00C9039C"/>
    <w:rsid w:val="00C92BEE"/>
    <w:rsid w:val="00C94458"/>
    <w:rsid w:val="00CA719E"/>
    <w:rsid w:val="00CB132C"/>
    <w:rsid w:val="00CB1C89"/>
    <w:rsid w:val="00CB2B93"/>
    <w:rsid w:val="00CB4B16"/>
    <w:rsid w:val="00CB7AB8"/>
    <w:rsid w:val="00CC498D"/>
    <w:rsid w:val="00CE2A3C"/>
    <w:rsid w:val="00CE7536"/>
    <w:rsid w:val="00CF28AA"/>
    <w:rsid w:val="00CF5BBA"/>
    <w:rsid w:val="00D00044"/>
    <w:rsid w:val="00D00861"/>
    <w:rsid w:val="00D11680"/>
    <w:rsid w:val="00D12E4D"/>
    <w:rsid w:val="00D333B0"/>
    <w:rsid w:val="00D358ED"/>
    <w:rsid w:val="00D37AC8"/>
    <w:rsid w:val="00D419EF"/>
    <w:rsid w:val="00D477FC"/>
    <w:rsid w:val="00D517DD"/>
    <w:rsid w:val="00D5372D"/>
    <w:rsid w:val="00D54A7E"/>
    <w:rsid w:val="00D60666"/>
    <w:rsid w:val="00D630B1"/>
    <w:rsid w:val="00D63ACD"/>
    <w:rsid w:val="00D644DB"/>
    <w:rsid w:val="00D70349"/>
    <w:rsid w:val="00D8586D"/>
    <w:rsid w:val="00D86462"/>
    <w:rsid w:val="00D8667A"/>
    <w:rsid w:val="00D9293A"/>
    <w:rsid w:val="00D9333C"/>
    <w:rsid w:val="00D93889"/>
    <w:rsid w:val="00D93E35"/>
    <w:rsid w:val="00D94034"/>
    <w:rsid w:val="00DB7F60"/>
    <w:rsid w:val="00DD1B61"/>
    <w:rsid w:val="00DD3DC1"/>
    <w:rsid w:val="00DE0616"/>
    <w:rsid w:val="00DE359D"/>
    <w:rsid w:val="00DE573D"/>
    <w:rsid w:val="00DF00AE"/>
    <w:rsid w:val="00E00281"/>
    <w:rsid w:val="00E01D74"/>
    <w:rsid w:val="00E113FF"/>
    <w:rsid w:val="00E1212F"/>
    <w:rsid w:val="00E1685A"/>
    <w:rsid w:val="00E236CA"/>
    <w:rsid w:val="00E31B8A"/>
    <w:rsid w:val="00E3542B"/>
    <w:rsid w:val="00E60681"/>
    <w:rsid w:val="00E60772"/>
    <w:rsid w:val="00E74C0C"/>
    <w:rsid w:val="00E93C02"/>
    <w:rsid w:val="00E94E16"/>
    <w:rsid w:val="00EA2C10"/>
    <w:rsid w:val="00EA31AE"/>
    <w:rsid w:val="00EA3D02"/>
    <w:rsid w:val="00EA3FD7"/>
    <w:rsid w:val="00EA4390"/>
    <w:rsid w:val="00EB3C42"/>
    <w:rsid w:val="00EB5102"/>
    <w:rsid w:val="00EB5303"/>
    <w:rsid w:val="00EC031D"/>
    <w:rsid w:val="00EC623A"/>
    <w:rsid w:val="00ED3B53"/>
    <w:rsid w:val="00ED56B3"/>
    <w:rsid w:val="00EE3EB4"/>
    <w:rsid w:val="00EE4D51"/>
    <w:rsid w:val="00EF0BA7"/>
    <w:rsid w:val="00EF21B5"/>
    <w:rsid w:val="00EF22CC"/>
    <w:rsid w:val="00EF45AB"/>
    <w:rsid w:val="00EF4C84"/>
    <w:rsid w:val="00F02106"/>
    <w:rsid w:val="00F033D3"/>
    <w:rsid w:val="00F05854"/>
    <w:rsid w:val="00F1082A"/>
    <w:rsid w:val="00F17521"/>
    <w:rsid w:val="00F25E49"/>
    <w:rsid w:val="00F300BA"/>
    <w:rsid w:val="00F42378"/>
    <w:rsid w:val="00F42A6D"/>
    <w:rsid w:val="00F465A7"/>
    <w:rsid w:val="00F51E37"/>
    <w:rsid w:val="00F52B0B"/>
    <w:rsid w:val="00F53835"/>
    <w:rsid w:val="00F57B4F"/>
    <w:rsid w:val="00F61062"/>
    <w:rsid w:val="00F64361"/>
    <w:rsid w:val="00F70013"/>
    <w:rsid w:val="00F723DD"/>
    <w:rsid w:val="00F778FA"/>
    <w:rsid w:val="00F77B2C"/>
    <w:rsid w:val="00F90C15"/>
    <w:rsid w:val="00F925FB"/>
    <w:rsid w:val="00FA2AA1"/>
    <w:rsid w:val="00FA7588"/>
    <w:rsid w:val="00FB732D"/>
    <w:rsid w:val="00FC1598"/>
    <w:rsid w:val="00FC19AE"/>
    <w:rsid w:val="00FC2A7C"/>
    <w:rsid w:val="00FC6E47"/>
    <w:rsid w:val="00FD1CC3"/>
    <w:rsid w:val="00FD1E23"/>
    <w:rsid w:val="00FE1586"/>
    <w:rsid w:val="00FE25F2"/>
    <w:rsid w:val="00FE4506"/>
    <w:rsid w:val="00FE76F2"/>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4EA0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jc w:val="center"/>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1D51"/>
    <w:pPr>
      <w:outlineLvl w:val="0"/>
    </w:pPr>
    <w:rPr>
      <w:b/>
    </w:rPr>
  </w:style>
  <w:style w:type="paragraph" w:styleId="Heading2">
    <w:name w:val="heading 2"/>
    <w:basedOn w:val="Normal"/>
    <w:next w:val="Normal"/>
    <w:link w:val="Heading2Char"/>
    <w:uiPriority w:val="9"/>
    <w:unhideWhenUsed/>
    <w:qFormat/>
    <w:rsid w:val="00D00861"/>
    <w:pPr>
      <w:keepNext/>
      <w:keepLines/>
      <w:spacing w:before="40"/>
      <w:jc w:val="left"/>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1D51"/>
    <w:rPr>
      <w:b/>
    </w:rPr>
  </w:style>
  <w:style w:type="character" w:customStyle="1" w:styleId="Heading2Char">
    <w:name w:val="Heading 2 Char"/>
    <w:basedOn w:val="DefaultParagraphFont"/>
    <w:link w:val="Heading2"/>
    <w:uiPriority w:val="9"/>
    <w:rsid w:val="00D00861"/>
    <w:rPr>
      <w:rFonts w:eastAsiaTheme="majorEastAsia" w:cstheme="majorBidi"/>
      <w:b/>
      <w:szCs w:val="26"/>
    </w:rPr>
  </w:style>
  <w:style w:type="paragraph" w:styleId="Header">
    <w:name w:val="header"/>
    <w:basedOn w:val="Normal"/>
    <w:link w:val="HeaderChar"/>
    <w:uiPriority w:val="99"/>
    <w:unhideWhenUsed/>
    <w:rsid w:val="00071451"/>
    <w:pPr>
      <w:tabs>
        <w:tab w:val="center" w:pos="4680"/>
        <w:tab w:val="right" w:pos="9360"/>
      </w:tabs>
      <w:spacing w:line="240" w:lineRule="auto"/>
    </w:pPr>
  </w:style>
  <w:style w:type="character" w:customStyle="1" w:styleId="HeaderChar">
    <w:name w:val="Header Char"/>
    <w:basedOn w:val="DefaultParagraphFont"/>
    <w:link w:val="Header"/>
    <w:uiPriority w:val="99"/>
    <w:rsid w:val="00071451"/>
  </w:style>
  <w:style w:type="paragraph" w:styleId="Footer">
    <w:name w:val="footer"/>
    <w:basedOn w:val="Normal"/>
    <w:link w:val="FooterChar"/>
    <w:uiPriority w:val="99"/>
    <w:unhideWhenUsed/>
    <w:rsid w:val="00071451"/>
    <w:pPr>
      <w:tabs>
        <w:tab w:val="center" w:pos="4680"/>
        <w:tab w:val="right" w:pos="9360"/>
      </w:tabs>
      <w:spacing w:line="240" w:lineRule="auto"/>
    </w:pPr>
  </w:style>
  <w:style w:type="character" w:customStyle="1" w:styleId="FooterChar">
    <w:name w:val="Footer Char"/>
    <w:basedOn w:val="DefaultParagraphFont"/>
    <w:link w:val="Footer"/>
    <w:uiPriority w:val="99"/>
    <w:rsid w:val="00071451"/>
  </w:style>
  <w:style w:type="paragraph" w:styleId="ListParagraph">
    <w:name w:val="List Paragraph"/>
    <w:basedOn w:val="Normal"/>
    <w:uiPriority w:val="34"/>
    <w:qFormat/>
    <w:rsid w:val="00071451"/>
    <w:pPr>
      <w:ind w:left="720"/>
      <w:contextualSpacing/>
    </w:pPr>
  </w:style>
  <w:style w:type="character" w:styleId="Hyperlink">
    <w:name w:val="Hyperlink"/>
    <w:uiPriority w:val="99"/>
    <w:unhideWhenUsed/>
    <w:rsid w:val="008362E8"/>
    <w:rPr>
      <w:color w:val="0563C1"/>
      <w:u w:val="single"/>
    </w:rPr>
  </w:style>
  <w:style w:type="paragraph" w:styleId="NormalWeb">
    <w:name w:val="Normal (Web)"/>
    <w:basedOn w:val="Normal"/>
    <w:uiPriority w:val="99"/>
    <w:unhideWhenUsed/>
    <w:rsid w:val="008362E8"/>
    <w:pPr>
      <w:spacing w:before="100" w:beforeAutospacing="1" w:after="100" w:afterAutospacing="1" w:line="240" w:lineRule="auto"/>
      <w:jc w:val="left"/>
    </w:pPr>
    <w:rPr>
      <w:rFonts w:eastAsia="Times New Roman"/>
    </w:rPr>
  </w:style>
  <w:style w:type="character" w:styleId="Strong">
    <w:name w:val="Strong"/>
    <w:basedOn w:val="DefaultParagraphFont"/>
    <w:uiPriority w:val="22"/>
    <w:qFormat/>
    <w:rsid w:val="002212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6181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287</Characters>
  <Application>Microsoft Macintosh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3T15:37:00Z</dcterms:created>
  <dcterms:modified xsi:type="dcterms:W3CDTF">2020-01-26T23:06:00Z</dcterms:modified>
</cp:coreProperties>
</file>